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9BEC1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A49BEC2" w14:textId="0FF63FF3" w:rsidR="0026626B" w:rsidRPr="00FD1065" w:rsidRDefault="00FE69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D1065">
        <w:rPr>
          <w:rFonts w:eastAsia="Arial"/>
        </w:rPr>
        <w:t>[DATE]</w:t>
      </w:r>
    </w:p>
    <w:p w14:paraId="7A49BEC3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49BEC4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49BEC5" w14:textId="77777777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D1065">
        <w:rPr>
          <w:rFonts w:eastAsia="Arial"/>
          <w:lang w:eastAsia="en-US" w:bidi="en-US"/>
        </w:rPr>
        <w:t>Contact Name</w:t>
      </w:r>
    </w:p>
    <w:p w14:paraId="7A49BEC6" w14:textId="77777777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D1065">
        <w:rPr>
          <w:rFonts w:eastAsia="Arial"/>
          <w:lang w:eastAsia="en-US" w:bidi="en-US"/>
        </w:rPr>
        <w:t>Address</w:t>
      </w:r>
    </w:p>
    <w:p w14:paraId="7A49BEC7" w14:textId="77777777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D1065">
        <w:rPr>
          <w:rFonts w:eastAsia="Arial"/>
          <w:lang w:eastAsia="en-US" w:bidi="en-US"/>
        </w:rPr>
        <w:t>Address2</w:t>
      </w:r>
      <w:r w:rsidRPr="00FD1065">
        <w:rPr>
          <w:rFonts w:eastAsia="Arial"/>
          <w:lang w:eastAsia="en-US" w:bidi="en-US"/>
        </w:rPr>
        <w:tab/>
      </w:r>
    </w:p>
    <w:p w14:paraId="7A49BEC8" w14:textId="77777777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D1065">
        <w:rPr>
          <w:rFonts w:eastAsia="Arial"/>
          <w:lang w:eastAsia="en-US" w:bidi="en-US"/>
        </w:rPr>
        <w:t>City, State/Province</w:t>
      </w:r>
    </w:p>
    <w:p w14:paraId="7A49BEC9" w14:textId="77777777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D1065">
        <w:rPr>
          <w:rFonts w:eastAsia="Arial"/>
          <w:lang w:eastAsia="en-US" w:bidi="en-US"/>
        </w:rPr>
        <w:t>Zip/Postal Code</w:t>
      </w:r>
    </w:p>
    <w:p w14:paraId="7A49BECA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A49BECB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A49BECC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A49BECD" w14:textId="31EEA0EA" w:rsidR="0026626B" w:rsidRPr="004650F4" w:rsidRDefault="00FE69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lang w:eastAsia="en-US" w:bidi="en-US"/>
        </w:rPr>
      </w:pPr>
      <w:r w:rsidRPr="004650F4">
        <w:rPr>
          <w:rFonts w:eastAsia="Arial"/>
          <w:b/>
          <w:lang w:eastAsia="en-US" w:bidi="en-US"/>
        </w:rPr>
        <w:t>RE</w:t>
      </w:r>
      <w:r w:rsidR="0072245A" w:rsidRPr="004650F4">
        <w:rPr>
          <w:rFonts w:eastAsia="Arial"/>
          <w:b/>
          <w:lang w:eastAsia="en-US" w:bidi="en-US"/>
        </w:rPr>
        <w:t xml:space="preserve">: </w:t>
      </w:r>
      <w:r w:rsidR="0072245A" w:rsidRPr="004650F4">
        <w:rPr>
          <w:rFonts w:eastAsia="Arial"/>
          <w:b/>
          <w:noProof/>
          <w:lang w:eastAsia="en-US" w:bidi="en-US"/>
        </w:rPr>
        <w:t>NOTICE TO EXCAVATE ALONG COMMON BOUNDARY</w:t>
      </w:r>
    </w:p>
    <w:p w14:paraId="7A49BECE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sz w:val="32"/>
          <w:szCs w:val="32"/>
          <w:lang w:eastAsia="en-US" w:bidi="en-US"/>
        </w:rPr>
      </w:pPr>
    </w:p>
    <w:p w14:paraId="7A49BECF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7A49BED0" w14:textId="77777777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FD1065">
        <w:rPr>
          <w:rFonts w:eastAsia="Arial"/>
          <w:noProof/>
          <w:color w:val="000000"/>
          <w:lang w:eastAsia="en-US" w:bidi="en-US"/>
        </w:rPr>
        <w:t>Dear [CONTACT NAME],</w:t>
      </w:r>
    </w:p>
    <w:p w14:paraId="7A49BED1" w14:textId="77777777" w:rsidR="0026626B" w:rsidRPr="00FD1065" w:rsidRDefault="0026626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A49BED2" w14:textId="2312919D" w:rsidR="0026626B" w:rsidRPr="00277DB1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FD1065">
        <w:rPr>
          <w:rFonts w:eastAsia="Arial"/>
          <w:noProof/>
          <w:lang w:eastAsia="en-US" w:bidi="en-US"/>
        </w:rPr>
        <w:t xml:space="preserve">This </w:t>
      </w:r>
      <w:r w:rsidR="00FE58FB" w:rsidRPr="00FD1065">
        <w:rPr>
          <w:rFonts w:eastAsia="Arial"/>
          <w:noProof/>
          <w:lang w:eastAsia="en-US" w:bidi="en-US"/>
        </w:rPr>
        <w:t>communicat</w:t>
      </w:r>
      <w:r w:rsidR="00B95F7C" w:rsidRPr="00FD1065">
        <w:rPr>
          <w:rFonts w:eastAsia="Arial"/>
          <w:noProof/>
          <w:lang w:eastAsia="en-US" w:bidi="en-US"/>
        </w:rPr>
        <w:t>ion</w:t>
      </w:r>
      <w:r w:rsidRPr="00FD1065">
        <w:rPr>
          <w:rFonts w:eastAsia="Arial"/>
          <w:noProof/>
          <w:lang w:eastAsia="en-US" w:bidi="en-US"/>
        </w:rPr>
        <w:t xml:space="preserve"> is to </w:t>
      </w:r>
      <w:r w:rsidR="00B95F7C" w:rsidRPr="00FD1065">
        <w:rPr>
          <w:rFonts w:eastAsia="Arial"/>
          <w:noProof/>
          <w:lang w:eastAsia="en-US" w:bidi="en-US"/>
        </w:rPr>
        <w:t>notify</w:t>
      </w:r>
      <w:r w:rsidRPr="00FD1065">
        <w:rPr>
          <w:rFonts w:eastAsia="Arial"/>
          <w:noProof/>
          <w:lang w:eastAsia="en-US" w:bidi="en-US"/>
        </w:rPr>
        <w:t xml:space="preserve"> you of our intent</w:t>
      </w:r>
      <w:r w:rsidR="00B95F7C" w:rsidRPr="00FD1065">
        <w:rPr>
          <w:rFonts w:eastAsia="Arial"/>
          <w:noProof/>
          <w:lang w:eastAsia="en-US" w:bidi="en-US"/>
        </w:rPr>
        <w:t>ions</w:t>
      </w:r>
      <w:r w:rsidRPr="00FD1065">
        <w:rPr>
          <w:rFonts w:eastAsia="Arial"/>
          <w:noProof/>
          <w:lang w:eastAsia="en-US" w:bidi="en-US"/>
        </w:rPr>
        <w:t xml:space="preserve"> </w:t>
      </w:r>
      <w:r w:rsidRPr="00B70D86">
        <w:rPr>
          <w:rFonts w:eastAsia="Arial"/>
          <w:noProof/>
          <w:lang w:eastAsia="en-US" w:bidi="en-US"/>
        </w:rPr>
        <w:t xml:space="preserve">to excavate on </w:t>
      </w:r>
      <w:r w:rsidRPr="00B70D86">
        <w:rPr>
          <w:rFonts w:eastAsia="Arial"/>
          <w:noProof/>
          <w:color w:val="000000"/>
          <w:lang w:eastAsia="en-US" w:bidi="en-US"/>
        </w:rPr>
        <w:t>[DATE] o</w:t>
      </w:r>
      <w:r w:rsidRPr="00B70D86">
        <w:rPr>
          <w:rFonts w:eastAsia="Arial"/>
          <w:noProof/>
          <w:lang w:eastAsia="en-US" w:bidi="en-US"/>
        </w:rPr>
        <w:t xml:space="preserve">n the land located at </w:t>
      </w:r>
      <w:r w:rsidRPr="00B70D86">
        <w:rPr>
          <w:rFonts w:eastAsia="Arial"/>
          <w:noProof/>
          <w:color w:val="000000"/>
          <w:lang w:eastAsia="en-US" w:bidi="en-US"/>
        </w:rPr>
        <w:t>[ADDRESS]</w:t>
      </w:r>
      <w:r w:rsidRPr="00B70D86">
        <w:rPr>
          <w:rFonts w:eastAsia="Arial"/>
          <w:noProof/>
          <w:lang w:eastAsia="en-US" w:bidi="en-US"/>
        </w:rPr>
        <w:t xml:space="preserve">. This excavation </w:t>
      </w:r>
      <w:r w:rsidR="00B70D86" w:rsidRPr="00B70D86">
        <w:rPr>
          <w:rFonts w:eastAsia="Arial"/>
          <w:noProof/>
          <w:lang w:eastAsia="en-US" w:bidi="en-US"/>
        </w:rPr>
        <w:t>i</w:t>
      </w:r>
      <w:r w:rsidR="00B70D86">
        <w:rPr>
          <w:rFonts w:eastAsia="Arial"/>
          <w:noProof/>
          <w:lang w:eastAsia="en-US" w:bidi="en-US"/>
        </w:rPr>
        <w:t>s a</w:t>
      </w:r>
      <w:r w:rsidR="00B70D86" w:rsidRPr="00B70D86">
        <w:rPr>
          <w:rFonts w:eastAsia="Arial"/>
          <w:noProof/>
          <w:lang w:eastAsia="en-US" w:bidi="en-US"/>
        </w:rPr>
        <w:t>long</w:t>
      </w:r>
      <w:r w:rsidRPr="00B70D86">
        <w:rPr>
          <w:rFonts w:eastAsia="Arial"/>
          <w:noProof/>
          <w:lang w:eastAsia="en-US" w:bidi="en-US"/>
        </w:rPr>
        <w:t xml:space="preserve"> the adjoining boundary </w:t>
      </w:r>
      <w:r w:rsidR="00B70D86">
        <w:rPr>
          <w:rFonts w:eastAsia="Arial"/>
          <w:noProof/>
          <w:lang w:eastAsia="en-US" w:bidi="en-US"/>
        </w:rPr>
        <w:t>and is planned to</w:t>
      </w:r>
      <w:r w:rsidRPr="00B70D86">
        <w:rPr>
          <w:rFonts w:eastAsia="Arial"/>
          <w:noProof/>
          <w:lang w:eastAsia="en-US" w:bidi="en-US"/>
        </w:rPr>
        <w:t xml:space="preserve"> be </w:t>
      </w:r>
      <w:r w:rsidRPr="00B70D86">
        <w:rPr>
          <w:rFonts w:eastAsia="Arial"/>
          <w:noProof/>
          <w:color w:val="000000"/>
          <w:lang w:eastAsia="en-US" w:bidi="en-US"/>
        </w:rPr>
        <w:t>[NUMBER</w:t>
      </w:r>
      <w:r w:rsidRPr="00FD1065">
        <w:rPr>
          <w:rFonts w:eastAsia="Arial"/>
          <w:color w:val="000000"/>
          <w:lang w:eastAsia="en-US" w:bidi="en-US"/>
        </w:rPr>
        <w:t>]</w:t>
      </w:r>
      <w:r w:rsidRPr="00FD1065">
        <w:rPr>
          <w:rFonts w:eastAsia="Arial"/>
          <w:lang w:eastAsia="en-US" w:bidi="en-US"/>
        </w:rPr>
        <w:t xml:space="preserve"> </w:t>
      </w:r>
      <w:r w:rsidR="00FE69B9" w:rsidRPr="00FD1065">
        <w:rPr>
          <w:rFonts w:eastAsia="Arial"/>
          <w:lang w:eastAsia="en-US" w:bidi="en-US"/>
        </w:rPr>
        <w:t>met</w:t>
      </w:r>
      <w:r w:rsidR="00045241" w:rsidRPr="00FD1065">
        <w:rPr>
          <w:rFonts w:eastAsia="Arial"/>
          <w:lang w:eastAsia="en-US" w:bidi="en-US"/>
        </w:rPr>
        <w:t>res</w:t>
      </w:r>
      <w:r w:rsidRPr="00FD1065">
        <w:rPr>
          <w:rFonts w:eastAsia="Arial"/>
          <w:lang w:eastAsia="en-US" w:bidi="en-US"/>
        </w:rPr>
        <w:t xml:space="preserve"> deep and will extend for </w:t>
      </w:r>
      <w:r w:rsidRPr="00FD1065">
        <w:rPr>
          <w:rFonts w:eastAsia="Arial"/>
          <w:color w:val="000000"/>
          <w:lang w:eastAsia="en-US" w:bidi="en-US"/>
        </w:rPr>
        <w:t xml:space="preserve">[NUMBER] </w:t>
      </w:r>
      <w:r w:rsidR="00045241" w:rsidRPr="00FD1065">
        <w:rPr>
          <w:rFonts w:eastAsia="Arial"/>
          <w:lang w:eastAsia="en-US" w:bidi="en-US"/>
        </w:rPr>
        <w:t>metres</w:t>
      </w:r>
      <w:r w:rsidRPr="00FD1065">
        <w:rPr>
          <w:rFonts w:eastAsia="Arial"/>
          <w:lang w:eastAsia="en-US" w:bidi="en-US"/>
        </w:rPr>
        <w:t xml:space="preserve"> </w:t>
      </w:r>
      <w:r w:rsidRPr="00277DB1">
        <w:rPr>
          <w:rFonts w:eastAsia="Arial"/>
          <w:noProof/>
          <w:lang w:eastAsia="en-US" w:bidi="en-US"/>
        </w:rPr>
        <w:t>along the property line.</w:t>
      </w:r>
    </w:p>
    <w:p w14:paraId="7A49BED3" w14:textId="77777777" w:rsidR="0026626B" w:rsidRPr="00277DB1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A49BED4" w14:textId="77777777" w:rsidR="0026626B" w:rsidRPr="00277DB1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277DB1">
        <w:rPr>
          <w:rFonts w:eastAsia="Arial"/>
          <w:noProof/>
          <w:lang w:eastAsia="en-US" w:bidi="en-US"/>
        </w:rPr>
        <w:t>We will do our best to ensure minimal disruption, if any, to your property.</w:t>
      </w:r>
    </w:p>
    <w:p w14:paraId="7A49BED5" w14:textId="77777777" w:rsidR="0026626B" w:rsidRPr="00277DB1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A49BED6" w14:textId="048CA7EC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77DB1">
        <w:rPr>
          <w:rFonts w:eastAsia="Arial"/>
          <w:noProof/>
          <w:lang w:eastAsia="en-US" w:bidi="en-US"/>
        </w:rPr>
        <w:t>Please</w:t>
      </w:r>
      <w:r w:rsidRPr="00354FE9">
        <w:rPr>
          <w:rFonts w:eastAsia="Arial"/>
          <w:noProof/>
          <w:lang w:eastAsia="en-US" w:bidi="en-US"/>
        </w:rPr>
        <w:t xml:space="preserve"> </w:t>
      </w:r>
      <w:r w:rsidR="00354FE9" w:rsidRPr="00354FE9">
        <w:rPr>
          <w:rFonts w:eastAsia="Arial"/>
          <w:noProof/>
          <w:lang w:eastAsia="en-US" w:bidi="en-US"/>
        </w:rPr>
        <w:t xml:space="preserve">do not hesitate to </w:t>
      </w:r>
      <w:r w:rsidRPr="00354FE9">
        <w:rPr>
          <w:rFonts w:eastAsia="Arial"/>
          <w:noProof/>
          <w:lang w:eastAsia="en-US" w:bidi="en-US"/>
        </w:rPr>
        <w:t>contact us if you feel you need more information.</w:t>
      </w:r>
    </w:p>
    <w:p w14:paraId="7A49BED7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49BED8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49BED9" w14:textId="18238474" w:rsidR="0026626B" w:rsidRPr="00FD1065" w:rsidRDefault="00FE69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D1065">
        <w:rPr>
          <w:rFonts w:eastAsia="Arial"/>
          <w:lang w:eastAsia="en-US" w:bidi="en-US"/>
        </w:rPr>
        <w:t>Kind Regards</w:t>
      </w:r>
      <w:r w:rsidR="0072245A" w:rsidRPr="00FD1065">
        <w:rPr>
          <w:rFonts w:eastAsia="Arial"/>
          <w:lang w:eastAsia="en-US" w:bidi="en-US"/>
        </w:rPr>
        <w:t>,</w:t>
      </w:r>
    </w:p>
    <w:p w14:paraId="7A49BEDA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F9AF40F" w14:textId="66919F64" w:rsidR="00527103" w:rsidRDefault="005271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B9CA527" w14:textId="4378C39A" w:rsidR="00527103" w:rsidRDefault="005271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F4BD4C" w14:textId="6A0EB19F" w:rsidR="00527103" w:rsidRDefault="005271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1EF806D" w14:textId="77777777" w:rsidR="00527103" w:rsidRPr="00FD1065" w:rsidRDefault="0052710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49BEDE" w14:textId="77777777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D1065">
        <w:rPr>
          <w:rFonts w:eastAsia="Arial"/>
          <w:lang w:eastAsia="en-US" w:bidi="en-US"/>
        </w:rPr>
        <w:t>[YOUR NAME]</w:t>
      </w:r>
    </w:p>
    <w:p w14:paraId="7A49BEDF" w14:textId="77777777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D1065">
        <w:rPr>
          <w:rFonts w:eastAsia="Arial"/>
          <w:color w:val="000000"/>
          <w:lang w:eastAsia="en-US" w:bidi="en-US"/>
        </w:rPr>
        <w:t>[YOUR TITLE]</w:t>
      </w:r>
    </w:p>
    <w:p w14:paraId="7A49BEE0" w14:textId="77777777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D1065">
        <w:rPr>
          <w:rFonts w:eastAsia="Arial"/>
          <w:color w:val="000000"/>
          <w:lang w:eastAsia="en-US" w:bidi="en-US"/>
        </w:rPr>
        <w:t>[YOUR PHONE NUMBER]</w:t>
      </w:r>
    </w:p>
    <w:p w14:paraId="7A49BEE1" w14:textId="77777777" w:rsidR="0026626B" w:rsidRPr="00FD1065" w:rsidRDefault="007224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D1065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7A49BEE5" w14:textId="77777777" w:rsidR="0026626B" w:rsidRPr="00FD1065" w:rsidRDefault="002662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</w:p>
    <w:sectPr w:rsidR="0026626B" w:rsidRPr="00FD106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44733A" w14:textId="77777777" w:rsidR="00113718" w:rsidRDefault="00113718">
      <w:r>
        <w:separator/>
      </w:r>
    </w:p>
  </w:endnote>
  <w:endnote w:type="continuationSeparator" w:id="0">
    <w:p w14:paraId="5B14F07D" w14:textId="77777777" w:rsidR="00113718" w:rsidRDefault="00113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9BEE7" w14:textId="77777777" w:rsidR="0026626B" w:rsidRDefault="0072245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A49BEE8" w14:textId="77777777" w:rsidR="0026626B" w:rsidRDefault="0072245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A49BEE9" w14:textId="77777777" w:rsidR="0026626B" w:rsidRDefault="0072245A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A49BEEA" w14:textId="77777777" w:rsidR="0026626B" w:rsidRDefault="007D229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72245A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56BFCA" w14:textId="77777777" w:rsidR="00113718" w:rsidRDefault="00113718">
      <w:r>
        <w:separator/>
      </w:r>
    </w:p>
  </w:footnote>
  <w:footnote w:type="continuationSeparator" w:id="0">
    <w:p w14:paraId="6F6114E2" w14:textId="77777777" w:rsidR="00113718" w:rsidRDefault="001137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9BEE6" w14:textId="77777777" w:rsidR="0026626B" w:rsidRDefault="0026626B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TU0szAzs7C0NDNQ0lEKTi0uzszPAykwqgUAPYVZrCwAAAA="/>
    <w:docVar w:name="Description" w:val="Use this letter to send to your neighbour to advise them of your intention to excavate along the common boundary. For more Property document templates, browse this awesome list. https://www.templateguru.co.za/templates/real-estate/"/>
    <w:docVar w:name="Excerpt" w:val="This communication is to notify you of our intentions to excavate on [DATE] on the land located at [ADDRESS]. This excavation is along the adjoining boundary and is planned to be [NUMBER] metres deep and will extend for [NUMBER] metres along the property line."/>
    <w:docVar w:name="Tags" w:val="lease, lessor, entrepreneur, entrepreneurship, business documents, consent with owner,  property contract, sale agreement, rents by lessor, sublease, rescind, bill of sale, immovable, deed of sale, property, _x000a_ escrow, exclusive, immovable property, offer to purchase, notice, pay rent , vacate, tenant, "/>
  </w:docVars>
  <w:rsids>
    <w:rsidRoot w:val="0026626B"/>
    <w:rsid w:val="00045241"/>
    <w:rsid w:val="000F51BB"/>
    <w:rsid w:val="00113718"/>
    <w:rsid w:val="0012602C"/>
    <w:rsid w:val="001A6CB2"/>
    <w:rsid w:val="001E6C8C"/>
    <w:rsid w:val="001F7EBF"/>
    <w:rsid w:val="0026626B"/>
    <w:rsid w:val="00277DB1"/>
    <w:rsid w:val="00354FE9"/>
    <w:rsid w:val="004650F4"/>
    <w:rsid w:val="00527103"/>
    <w:rsid w:val="0072245A"/>
    <w:rsid w:val="007D2293"/>
    <w:rsid w:val="007D46E7"/>
    <w:rsid w:val="009F062C"/>
    <w:rsid w:val="00B70D86"/>
    <w:rsid w:val="00B95F7C"/>
    <w:rsid w:val="00FD1065"/>
    <w:rsid w:val="00FE58FB"/>
    <w:rsid w:val="00FE6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9BE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39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18T09:02:00Z</dcterms:created>
  <dcterms:modified xsi:type="dcterms:W3CDTF">2019-10-21T19:17:00Z</dcterms:modified>
  <cp:category/>
</cp:coreProperties>
</file>